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2F1F72" w14:textId="0512D05E" w:rsidR="00EF2DAD" w:rsidRPr="00310CDF" w:rsidRDefault="00EF2DAD" w:rsidP="00EF2DAD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30"/>
          <w:szCs w:val="30"/>
        </w:rPr>
      </w:pPr>
      <w:r w:rsidRPr="00310CDF">
        <w:rPr>
          <w:rFonts w:ascii="Times New Roman" w:hAnsi="Times New Roman" w:cs="Times New Roman"/>
          <w:b/>
          <w:bCs/>
          <w:i/>
          <w:iCs/>
          <w:sz w:val="30"/>
          <w:szCs w:val="30"/>
        </w:rPr>
        <w:t xml:space="preserve">Department of </w:t>
      </w:r>
      <w:bookmarkStart w:id="0" w:name="_Hlk162527356"/>
      <w:r w:rsidR="001E33D3" w:rsidRPr="00310CDF">
        <w:rPr>
          <w:rFonts w:ascii="Times New Roman" w:hAnsi="Times New Roman" w:cs="Times New Roman"/>
          <w:b/>
          <w:bCs/>
          <w:i/>
          <w:iCs/>
          <w:sz w:val="30"/>
          <w:szCs w:val="30"/>
        </w:rPr>
        <w:t>IoT and Intelligent Systems</w:t>
      </w:r>
      <w:bookmarkEnd w:id="0"/>
    </w:p>
    <w:p w14:paraId="53B6A81A" w14:textId="5CADA283" w:rsidR="00310CDF" w:rsidRPr="00AB600C" w:rsidRDefault="00EF2DAD" w:rsidP="00EF2DAD">
      <w:pPr>
        <w:spacing w:after="0"/>
        <w:jc w:val="center"/>
        <w:rPr>
          <w:rFonts w:ascii="Times New Roman" w:hAnsi="Times New Roman" w:cs="Times New Roman"/>
          <w:b/>
          <w:bCs/>
          <w:i/>
          <w:iCs/>
          <w:sz w:val="38"/>
          <w:szCs w:val="38"/>
        </w:rPr>
      </w:pPr>
      <w:r w:rsidRPr="00AB600C">
        <w:rPr>
          <w:rFonts w:ascii="Times New Roman" w:hAnsi="Times New Roman" w:cs="Times New Roman"/>
          <w:b/>
          <w:bCs/>
          <w:i/>
          <w:iCs/>
          <w:sz w:val="38"/>
          <w:szCs w:val="38"/>
        </w:rPr>
        <w:t>Manipal University Jaipur</w:t>
      </w:r>
    </w:p>
    <w:p w14:paraId="7F12A294" w14:textId="7D3775FF" w:rsidR="00EF2DAD" w:rsidRDefault="00EF2DAD" w:rsidP="00EF2DAD">
      <w:pPr>
        <w:pBdr>
          <w:bottom w:val="single" w:sz="12" w:space="1" w:color="auto"/>
        </w:pBdr>
        <w:spacing w:after="0"/>
        <w:jc w:val="center"/>
        <w:rPr>
          <w:rFonts w:ascii="Times New Roman" w:hAnsi="Times New Roman" w:cs="Times New Roman"/>
          <w:lang w:val="en-IN"/>
        </w:rPr>
      </w:pPr>
      <w:proofErr w:type="spellStart"/>
      <w:r w:rsidRPr="009105A3">
        <w:rPr>
          <w:rFonts w:ascii="Times New Roman" w:hAnsi="Times New Roman" w:cs="Times New Roman"/>
          <w:lang w:val="en-IN"/>
        </w:rPr>
        <w:t>Dehmi</w:t>
      </w:r>
      <w:proofErr w:type="spellEnd"/>
      <w:r w:rsidRPr="009105A3">
        <w:rPr>
          <w:rFonts w:ascii="Times New Roman" w:hAnsi="Times New Roman" w:cs="Times New Roman"/>
          <w:lang w:val="en-IN"/>
        </w:rPr>
        <w:t xml:space="preserve"> Kalan, Jaipur, Rajasthan, India- 303007</w:t>
      </w:r>
    </w:p>
    <w:p w14:paraId="66C6D0B4" w14:textId="77777777" w:rsidR="003335CF" w:rsidRPr="009105A3" w:rsidRDefault="003335CF" w:rsidP="003672DB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lang w:val="en-IN"/>
        </w:rPr>
      </w:pPr>
    </w:p>
    <w:p w14:paraId="79522CD3" w14:textId="77777777" w:rsidR="00AB600C" w:rsidRPr="009105A3" w:rsidRDefault="00AB600C" w:rsidP="00EF2DAD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IN"/>
        </w:rPr>
      </w:pPr>
    </w:p>
    <w:p w14:paraId="124D6497" w14:textId="77777777" w:rsidR="00EF2DAD" w:rsidRPr="009105A3" w:rsidRDefault="00EF2DAD" w:rsidP="00EF2DAD">
      <w:pPr>
        <w:spacing w:after="0"/>
        <w:ind w:left="5040" w:firstLine="720"/>
        <w:jc w:val="center"/>
        <w:rPr>
          <w:rFonts w:ascii="Times New Roman" w:hAnsi="Times New Roman" w:cs="Times New Roman"/>
          <w:sz w:val="24"/>
          <w:szCs w:val="24"/>
          <w:lang w:val="en-IN"/>
        </w:rPr>
      </w:pPr>
    </w:p>
    <w:p w14:paraId="688E6980" w14:textId="77777777" w:rsidR="00EF2DAD" w:rsidRPr="003A16DD" w:rsidRDefault="00EF2DAD" w:rsidP="00EF2DA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A72307D" w14:textId="77777777" w:rsidR="00EF2DAD" w:rsidRPr="009105A3" w:rsidRDefault="00EF2DAD" w:rsidP="00EF2DA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105A3">
        <w:rPr>
          <w:rFonts w:ascii="Times New Roman" w:hAnsi="Times New Roman" w:cs="Times New Roman"/>
          <w:b/>
          <w:bCs/>
          <w:sz w:val="28"/>
          <w:szCs w:val="28"/>
        </w:rPr>
        <w:t>PROJECT COMPLETION CERTIFICATE</w:t>
      </w:r>
    </w:p>
    <w:p w14:paraId="49BAEED8" w14:textId="7A58E0F9" w:rsidR="00EF2DAD" w:rsidRPr="009105A3" w:rsidRDefault="003A16DD" w:rsidP="00EF2DA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105A3">
        <w:rPr>
          <w:rFonts w:ascii="Times New Roman" w:hAnsi="Times New Roman" w:cs="Times New Roman"/>
          <w:b/>
          <w:bCs/>
          <w:sz w:val="28"/>
          <w:szCs w:val="28"/>
        </w:rPr>
        <w:t>MINOR PROJECT (IS3270</w:t>
      </w:r>
      <w:r w:rsidR="004B307E" w:rsidRPr="009105A3">
        <w:rPr>
          <w:rFonts w:ascii="Times New Roman" w:hAnsi="Times New Roman" w:cs="Times New Roman"/>
          <w:b/>
          <w:bCs/>
          <w:sz w:val="28"/>
          <w:szCs w:val="28"/>
        </w:rPr>
        <w:t>)</w:t>
      </w:r>
    </w:p>
    <w:p w14:paraId="6BFB06F7" w14:textId="77777777" w:rsidR="009105A3" w:rsidRDefault="009105A3" w:rsidP="009105A3">
      <w:pPr>
        <w:spacing w:after="0"/>
        <w:ind w:left="5040" w:firstLine="720"/>
        <w:jc w:val="right"/>
        <w:rPr>
          <w:rFonts w:ascii="Times New Roman" w:hAnsi="Times New Roman" w:cs="Times New Roman"/>
          <w:sz w:val="24"/>
          <w:szCs w:val="24"/>
        </w:rPr>
      </w:pPr>
    </w:p>
    <w:p w14:paraId="06BB8254" w14:textId="12176ABC" w:rsidR="009105A3" w:rsidRPr="003A16DD" w:rsidRDefault="009105A3" w:rsidP="009105A3">
      <w:pPr>
        <w:spacing w:after="0"/>
        <w:ind w:left="5040" w:firstLine="720"/>
        <w:jc w:val="right"/>
        <w:rPr>
          <w:rFonts w:ascii="Times New Roman" w:hAnsi="Times New Roman" w:cs="Times New Roman"/>
          <w:sz w:val="24"/>
          <w:szCs w:val="24"/>
        </w:rPr>
      </w:pPr>
      <w:r w:rsidRPr="003A16DD">
        <w:rPr>
          <w:rFonts w:ascii="Times New Roman" w:hAnsi="Times New Roman" w:cs="Times New Roman"/>
          <w:sz w:val="24"/>
          <w:szCs w:val="24"/>
        </w:rPr>
        <w:t>Date: April 25, 202</w:t>
      </w:r>
      <w:r w:rsidR="003718C3">
        <w:rPr>
          <w:rFonts w:ascii="Times New Roman" w:hAnsi="Times New Roman" w:cs="Times New Roman"/>
          <w:sz w:val="24"/>
          <w:szCs w:val="24"/>
        </w:rPr>
        <w:t>5</w:t>
      </w:r>
    </w:p>
    <w:p w14:paraId="2369C098" w14:textId="77777777" w:rsidR="00EF2DAD" w:rsidRPr="003A16DD" w:rsidRDefault="00EF2DAD" w:rsidP="00EF2DAD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B0E3ED1" w14:textId="77777777" w:rsidR="00EF2DAD" w:rsidRPr="003A16DD" w:rsidRDefault="00EF2DAD" w:rsidP="00EF2DAD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123A746" w14:textId="2F21068C" w:rsidR="004C0358" w:rsidRPr="00664CDA" w:rsidRDefault="004C0358" w:rsidP="00664CDA">
      <w:pPr>
        <w:pStyle w:val="Heading1"/>
        <w:ind w:left="0" w:firstLine="0"/>
        <w:jc w:val="both"/>
        <w:rPr>
          <w:i/>
          <w:sz w:val="24"/>
        </w:rPr>
      </w:pPr>
      <w:r w:rsidRPr="003335CF">
        <w:rPr>
          <w:b w:val="0"/>
          <w:bCs/>
          <w:i/>
          <w:sz w:val="24"/>
        </w:rPr>
        <w:t>This is to certify that the work titled</w:t>
      </w:r>
      <w:r w:rsidR="002255DA">
        <w:rPr>
          <w:b w:val="0"/>
          <w:bCs/>
          <w:i/>
          <w:sz w:val="24"/>
        </w:rPr>
        <w:t xml:space="preserve"> </w:t>
      </w:r>
      <w:proofErr w:type="spellStart"/>
      <w:r w:rsidR="00960CE2" w:rsidRPr="006F7373">
        <w:rPr>
          <w:i/>
          <w:iCs/>
          <w:sz w:val="24"/>
          <w:szCs w:val="20"/>
        </w:rPr>
        <w:t>MediWay</w:t>
      </w:r>
      <w:proofErr w:type="spellEnd"/>
      <w:r w:rsidR="002255DA">
        <w:rPr>
          <w:i/>
          <w:iCs/>
          <w:sz w:val="24"/>
          <w:szCs w:val="20"/>
        </w:rPr>
        <w:t xml:space="preserve"> </w:t>
      </w:r>
      <w:r w:rsidR="00960CE2" w:rsidRPr="002255DA">
        <w:rPr>
          <w:b w:val="0"/>
          <w:bCs/>
          <w:i/>
          <w:sz w:val="24"/>
        </w:rPr>
        <w:t xml:space="preserve">submitted by </w:t>
      </w:r>
      <w:r w:rsidR="00960CE2" w:rsidRPr="002255DA">
        <w:rPr>
          <w:i/>
          <w:sz w:val="24"/>
        </w:rPr>
        <w:t>Satyam Nautiyal</w:t>
      </w:r>
      <w:r w:rsidR="00664CDA">
        <w:rPr>
          <w:i/>
          <w:sz w:val="24"/>
        </w:rPr>
        <w:t xml:space="preserve"> </w:t>
      </w:r>
      <w:r w:rsidR="00960CE2" w:rsidRPr="002255DA">
        <w:rPr>
          <w:i/>
          <w:sz w:val="24"/>
        </w:rPr>
        <w:t>(229302154)</w:t>
      </w:r>
      <w:r w:rsidR="00960CE2" w:rsidRPr="002255DA">
        <w:rPr>
          <w:b w:val="0"/>
          <w:bCs/>
          <w:i/>
          <w:sz w:val="24"/>
        </w:rPr>
        <w:t xml:space="preserve"> </w:t>
      </w:r>
      <w:r w:rsidRPr="002255DA">
        <w:rPr>
          <w:b w:val="0"/>
          <w:bCs/>
          <w:i/>
          <w:sz w:val="24"/>
        </w:rPr>
        <w:t xml:space="preserve">to Manipal University Jaipur in partial fulfillment of the requirements for the degree of Bachelor of Technology in CSE (IoT and Intelligent Systems), is a </w:t>
      </w:r>
      <w:proofErr w:type="spellStart"/>
      <w:r w:rsidRPr="002255DA">
        <w:rPr>
          <w:b w:val="0"/>
          <w:bCs/>
          <w:i/>
          <w:sz w:val="24"/>
        </w:rPr>
        <w:t>bonafide</w:t>
      </w:r>
      <w:proofErr w:type="spellEnd"/>
      <w:r w:rsidRPr="002255DA">
        <w:rPr>
          <w:b w:val="0"/>
          <w:bCs/>
          <w:i/>
          <w:sz w:val="24"/>
        </w:rPr>
        <w:t xml:space="preserve"> record of the Minor Project work conducted under my supervision and guidance from January 6, 2025, to April 25, 2025.</w:t>
      </w:r>
    </w:p>
    <w:p w14:paraId="5607ADCE" w14:textId="77777777" w:rsidR="004C0358" w:rsidRPr="002255DA" w:rsidRDefault="004C0358" w:rsidP="00EF2DAD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bCs/>
          <w:i/>
          <w:color w:val="000000"/>
          <w:sz w:val="24"/>
          <w:szCs w:val="24"/>
        </w:rPr>
      </w:pPr>
    </w:p>
    <w:p w14:paraId="0955AFC4" w14:textId="77777777" w:rsidR="00960CE2" w:rsidRDefault="00960CE2" w:rsidP="00EF2DAD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14:paraId="10D9CA82" w14:textId="7441712A" w:rsidR="002E7511" w:rsidRDefault="002E7511" w:rsidP="002E751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0E3A9846" w14:textId="77777777" w:rsidR="002E7511" w:rsidRDefault="002E7511" w:rsidP="002E751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8F06DFF" w14:textId="59046BFA" w:rsidR="002E7511" w:rsidRDefault="003335CF" w:rsidP="002E7511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r. G.L Saini</w:t>
      </w:r>
    </w:p>
    <w:p w14:paraId="196B76F0" w14:textId="77777777" w:rsidR="00960CE2" w:rsidRPr="003A16DD" w:rsidRDefault="00960CE2" w:rsidP="002E7511">
      <w:pPr>
        <w:spacing w:after="0" w:line="360" w:lineRule="auto"/>
        <w:jc w:val="both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</w:p>
    <w:p w14:paraId="08499BBE" w14:textId="03882D1B" w:rsidR="00EF2DAD" w:rsidRPr="003A16DD" w:rsidRDefault="00EF2DAD" w:rsidP="00EF2DA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3A16DD">
        <w:rPr>
          <w:rFonts w:ascii="Times New Roman" w:hAnsi="Times New Roman" w:cs="Times New Roman"/>
          <w:i/>
          <w:iCs/>
          <w:sz w:val="24"/>
          <w:szCs w:val="24"/>
        </w:rPr>
        <w:t xml:space="preserve">Department of </w:t>
      </w:r>
      <w:r w:rsidR="001E33D3" w:rsidRPr="003A16DD">
        <w:rPr>
          <w:rFonts w:ascii="Times New Roman" w:hAnsi="Times New Roman" w:cs="Times New Roman"/>
          <w:i/>
          <w:iCs/>
          <w:sz w:val="24"/>
          <w:szCs w:val="24"/>
        </w:rPr>
        <w:t>IoT and Intelligent Systems</w:t>
      </w:r>
    </w:p>
    <w:p w14:paraId="0AE87330" w14:textId="77777777" w:rsidR="00EF2DAD" w:rsidRPr="003A16DD" w:rsidRDefault="00EF2DAD" w:rsidP="00EF2DA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 w:rsidRPr="003A16DD">
        <w:rPr>
          <w:rFonts w:ascii="Times New Roman" w:hAnsi="Times New Roman" w:cs="Times New Roman"/>
          <w:i/>
          <w:iCs/>
          <w:sz w:val="24"/>
          <w:szCs w:val="24"/>
        </w:rPr>
        <w:t>Manipal University Jaipur</w:t>
      </w:r>
    </w:p>
    <w:p w14:paraId="12979D88" w14:textId="77777777" w:rsidR="00EF2DAD" w:rsidRPr="003A16DD" w:rsidRDefault="00EF2DAD" w:rsidP="00EF2DAD">
      <w:pPr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</w:p>
    <w:p w14:paraId="5D831A82" w14:textId="77777777" w:rsidR="00EF2DAD" w:rsidRPr="003A16DD" w:rsidRDefault="00EF2DAD" w:rsidP="00EF2DAD">
      <w:pPr>
        <w:rPr>
          <w:rFonts w:ascii="Times New Roman" w:hAnsi="Times New Roman" w:cs="Times New Roman"/>
        </w:rPr>
      </w:pPr>
    </w:p>
    <w:p w14:paraId="7CE59E65" w14:textId="77777777" w:rsidR="009F1693" w:rsidRPr="003A16DD" w:rsidRDefault="009F1693">
      <w:pPr>
        <w:rPr>
          <w:rFonts w:ascii="Times New Roman" w:hAnsi="Times New Roman" w:cs="Times New Roman"/>
        </w:rPr>
      </w:pPr>
    </w:p>
    <w:sectPr w:rsidR="009F1693" w:rsidRPr="003A16DD" w:rsidSect="00B32975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1273F3" w14:textId="77777777" w:rsidR="003A16DD" w:rsidRDefault="003A16DD" w:rsidP="003A16DD">
      <w:pPr>
        <w:spacing w:after="0" w:line="240" w:lineRule="auto"/>
      </w:pPr>
      <w:r>
        <w:separator/>
      </w:r>
    </w:p>
  </w:endnote>
  <w:endnote w:type="continuationSeparator" w:id="0">
    <w:p w14:paraId="4E48CBA5" w14:textId="77777777" w:rsidR="003A16DD" w:rsidRDefault="003A16DD" w:rsidP="003A1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4A930C" w14:textId="77777777" w:rsidR="003A16DD" w:rsidRDefault="003A16DD" w:rsidP="003A16DD">
      <w:pPr>
        <w:spacing w:after="0" w:line="240" w:lineRule="auto"/>
      </w:pPr>
      <w:r>
        <w:separator/>
      </w:r>
    </w:p>
  </w:footnote>
  <w:footnote w:type="continuationSeparator" w:id="0">
    <w:p w14:paraId="77956ECB" w14:textId="77777777" w:rsidR="003A16DD" w:rsidRDefault="003A16DD" w:rsidP="003A1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33712" w14:textId="5E93145E" w:rsidR="003A16DD" w:rsidRDefault="003A16DD" w:rsidP="003A16DD">
    <w:pPr>
      <w:pStyle w:val="NormalWeb"/>
    </w:pPr>
    <w:r>
      <w:rPr>
        <w:noProof/>
      </w:rPr>
      <w:drawing>
        <wp:inline distT="0" distB="0" distL="0" distR="0" wp14:anchorId="0595365D" wp14:editId="049CD27D">
          <wp:extent cx="2029159" cy="540000"/>
          <wp:effectExtent l="0" t="0" r="0" b="0"/>
          <wp:docPr id="165984758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9159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EB1A0DC" w14:textId="77777777" w:rsidR="003A16DD" w:rsidRDefault="003A16D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mailMerge>
    <w:mainDocumentType w:val="formLetters"/>
    <w:linkToQuery/>
    <w:dataType w:val="native"/>
    <w:connectString w:val="Provider=Microsoft.ACE.OLEDB.12.0;User ID=Admin;Data Source=D:\Onedrive\OneDrive - Manipal University Jaipur\10 Jan-Jun 2023\Minor Project\Academic audit\Project titles for certificates v2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heet1$`"/>
    <w:odso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  <w:fieldMapData>
        <w:column w:val="0"/>
        <w:lid w:val="en-IN"/>
      </w:fieldMapData>
    </w:odso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wsDAxMDMwM7YwtzBR0lEKTi0uzszPAykwrQUAwA4YDSwAAAA="/>
  </w:docVars>
  <w:rsids>
    <w:rsidRoot w:val="00EF2DAD"/>
    <w:rsid w:val="000B3A5A"/>
    <w:rsid w:val="001069E1"/>
    <w:rsid w:val="001E33D3"/>
    <w:rsid w:val="002255DA"/>
    <w:rsid w:val="00263FDE"/>
    <w:rsid w:val="002E7511"/>
    <w:rsid w:val="00310682"/>
    <w:rsid w:val="00310CDF"/>
    <w:rsid w:val="003335CF"/>
    <w:rsid w:val="003363E6"/>
    <w:rsid w:val="003672DB"/>
    <w:rsid w:val="003718C3"/>
    <w:rsid w:val="003A16DD"/>
    <w:rsid w:val="003C5E50"/>
    <w:rsid w:val="0043385F"/>
    <w:rsid w:val="004B307E"/>
    <w:rsid w:val="004C0358"/>
    <w:rsid w:val="005562EA"/>
    <w:rsid w:val="00664CDA"/>
    <w:rsid w:val="009105A3"/>
    <w:rsid w:val="00960CE2"/>
    <w:rsid w:val="009F1693"/>
    <w:rsid w:val="00AB5BFF"/>
    <w:rsid w:val="00AB600C"/>
    <w:rsid w:val="00B32975"/>
    <w:rsid w:val="00BD65EA"/>
    <w:rsid w:val="00DC43BC"/>
    <w:rsid w:val="00EF2DAD"/>
    <w:rsid w:val="00F34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1B5F53FA"/>
  <w15:chartTrackingRefBased/>
  <w15:docId w15:val="{0E1CA34E-57FA-415A-9B81-7D918DAB1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="Mangal"/>
        <w:kern w:val="2"/>
        <w:sz w:val="22"/>
        <w:lang w:val="en-IN" w:eastAsia="en-US" w:bidi="kok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DAD"/>
    <w:pPr>
      <w:spacing w:after="200" w:line="276" w:lineRule="auto"/>
    </w:pPr>
    <w:rPr>
      <w:rFonts w:cstheme="minorBidi"/>
      <w:kern w:val="0"/>
      <w:szCs w:val="22"/>
      <w:lang w:val="en-US" w:bidi="ar-SA"/>
      <w14:ligatures w14:val="none"/>
    </w:rPr>
  </w:style>
  <w:style w:type="paragraph" w:styleId="Heading1">
    <w:name w:val="heading 1"/>
    <w:next w:val="Normal"/>
    <w:link w:val="Heading1Char"/>
    <w:uiPriority w:val="9"/>
    <w:qFormat/>
    <w:rsid w:val="00960CE2"/>
    <w:pPr>
      <w:keepNext/>
      <w:keepLines/>
      <w:spacing w:after="1"/>
      <w:ind w:left="10" w:right="407" w:hanging="10"/>
      <w:outlineLvl w:val="0"/>
    </w:pPr>
    <w:rPr>
      <w:rFonts w:ascii="Times New Roman" w:eastAsia="Times New Roman" w:hAnsi="Times New Roman" w:cs="Times New Roman"/>
      <w:b/>
      <w:color w:val="000000"/>
      <w:sz w:val="32"/>
      <w:szCs w:val="24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16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16DD"/>
    <w:rPr>
      <w:rFonts w:cstheme="minorBidi"/>
      <w:kern w:val="0"/>
      <w:szCs w:val="22"/>
      <w:lang w:val="en-US" w:bidi="ar-SA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3A16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16DD"/>
    <w:rPr>
      <w:rFonts w:cstheme="minorBidi"/>
      <w:kern w:val="0"/>
      <w:szCs w:val="22"/>
      <w:lang w:val="en-US" w:bidi="ar-SA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3A16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960CE2"/>
    <w:rPr>
      <w:rFonts w:ascii="Times New Roman" w:eastAsia="Times New Roman" w:hAnsi="Times New Roman" w:cs="Times New Roman"/>
      <w:b/>
      <w:color w:val="000000"/>
      <w:sz w:val="32"/>
      <w:szCs w:val="24"/>
      <w:lang w:eastAsia="en-I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664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97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eepak Sinwar [MU - Jaipur]</dc:creator>
  <cp:keywords/>
  <dc:description/>
  <cp:lastModifiedBy>Satyam Nautiyal</cp:lastModifiedBy>
  <cp:revision>14</cp:revision>
  <dcterms:created xsi:type="dcterms:W3CDTF">2025-03-25T10:43:00Z</dcterms:created>
  <dcterms:modified xsi:type="dcterms:W3CDTF">2025-04-24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23ef36ef5f360305404cc54d8ac0269e7a1933edf1df69bdf94861d8346b1e</vt:lpwstr>
  </property>
</Properties>
</file>